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A644BA8" w:rsidR="00D42E07" w:rsidRPr="0066449E" w:rsidRDefault="00000859"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7777777" w:rsidR="005978C4" w:rsidRDefault="005978C4" w:rsidP="00EF6391">
            <w:pPr>
              <w:jc w:val="left"/>
            </w:pP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90273" w:rsidRPr="00DA2607" w14:paraId="4063782F" w14:textId="77777777" w:rsidTr="00D6308F">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654A458" w14:textId="77777777" w:rsidR="00690273" w:rsidRPr="00DA2607" w:rsidRDefault="00690273" w:rsidP="0083203E">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318FB9" w14:textId="77777777" w:rsidR="00690273" w:rsidRPr="00DA2607" w:rsidRDefault="00690273" w:rsidP="0083203E">
            <w:pPr>
              <w:jc w:val="center"/>
            </w:pPr>
            <w:r w:rsidRPr="00DA2607">
              <w:t>Description</w:t>
            </w:r>
          </w:p>
        </w:tc>
      </w:tr>
      <w:tr w:rsidR="00690273" w:rsidRPr="00DA2607" w14:paraId="02964454"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30683F5" w14:textId="77777777" w:rsidR="00690273" w:rsidRDefault="00690273" w:rsidP="0083203E">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C012285" w14:textId="009CC876" w:rsidR="00690273" w:rsidRPr="00DA2607" w:rsidRDefault="001F04F4" w:rsidP="0083203E">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690273" w:rsidRPr="00DA2607" w14:paraId="02F883BE" w14:textId="77777777" w:rsidTr="00D6308F">
        <w:tc>
          <w:tcPr>
            <w:tcW w:w="4032" w:type="dxa"/>
            <w:tcBorders>
              <w:right w:val="single" w:sz="4" w:space="0" w:color="808080" w:themeColor="background1" w:themeShade="80"/>
            </w:tcBorders>
          </w:tcPr>
          <w:p w14:paraId="59C7EF4E" w14:textId="77777777" w:rsidR="00690273" w:rsidRPr="00DA2607" w:rsidRDefault="00690273" w:rsidP="0083203E">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634644B" w14:textId="0CBB6416" w:rsidR="00690273" w:rsidRPr="00DA2607" w:rsidRDefault="001F04F4" w:rsidP="0083203E">
            <w:pPr>
              <w:jc w:val="left"/>
            </w:pPr>
            <w:r>
              <w:t xml:space="preserve">The speed of rotation of the motor must have a minimum rotation speed of -400 RPM and the maximum rotation speed must be 400 RPM. These numbers are estimates of just faster than the average human walking speed. </w:t>
            </w:r>
          </w:p>
        </w:tc>
      </w:tr>
      <w:tr w:rsidR="00690273" w:rsidRPr="00DA2607" w14:paraId="00E5ACBF"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2E2B21E" w14:textId="77777777" w:rsidR="00690273" w:rsidRPr="00DA2607" w:rsidRDefault="00690273" w:rsidP="0083203E">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1DD7F52E" w14:textId="752B6521" w:rsidR="00690273" w:rsidRPr="00DA2607" w:rsidRDefault="001F04F4" w:rsidP="0083203E">
            <w:pPr>
              <w:jc w:val="left"/>
            </w:pPr>
            <w:r>
              <w:t>The motor chosen for simplicity of design is a brushed DC motor. The brushed DC motor’s rotation speed is proportional to the average value of the current applied to it.</w:t>
            </w:r>
          </w:p>
        </w:tc>
      </w:tr>
      <w:tr w:rsidR="00690273" w:rsidRPr="00DA2607" w14:paraId="19B489F6" w14:textId="77777777" w:rsidTr="00D6308F">
        <w:tc>
          <w:tcPr>
            <w:tcW w:w="4032" w:type="dxa"/>
            <w:tcBorders>
              <w:right w:val="single" w:sz="4" w:space="0" w:color="808080" w:themeColor="background1" w:themeShade="80"/>
            </w:tcBorders>
          </w:tcPr>
          <w:p w14:paraId="0620D65C" w14:textId="77777777" w:rsidR="00690273" w:rsidRPr="00DA2607" w:rsidRDefault="00690273" w:rsidP="0083203E">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4CC3907" w14:textId="568C5DCA" w:rsidR="00690273" w:rsidRPr="00DA2607" w:rsidRDefault="001F04F4" w:rsidP="0083203E">
            <w:pPr>
              <w:jc w:val="left"/>
            </w:pPr>
            <w:r>
              <w:t>The component used to implement this function is the ECE298_FAST_DCMOTOR_ENCODER.</w:t>
            </w:r>
          </w:p>
        </w:tc>
      </w:tr>
      <w:tr w:rsidR="00690273" w:rsidRPr="00DA2607" w14:paraId="5E2E048A"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E1D5056" w14:textId="77777777" w:rsidR="00690273" w:rsidRPr="00DA2607" w:rsidRDefault="00690273" w:rsidP="0083203E">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A260E48" w14:textId="77777777" w:rsidR="00690273" w:rsidRDefault="001F04F4" w:rsidP="0083203E">
            <w:pPr>
              <w:jc w:val="left"/>
            </w:pPr>
            <w:r>
              <w:t xml:space="preserve">The input of the motor is a current, where the rotation speed of the motor is proportional to the average value of the current through the motor. Due to the large current required by the motor, the motor will be connected in an H-circuit with 4 transistor’s whose gate voltages will be controlled by the MCU from 0-3.3V. Turning opposite pairs of transistors on will </w:t>
            </w:r>
            <w:r w:rsidR="008B2E6F">
              <w:t xml:space="preserve">close the circuit to the DC power supply and </w:t>
            </w:r>
            <w:r>
              <w:t>cause the motor to spin forwards or backwards</w:t>
            </w:r>
            <w:r w:rsidR="008B2E6F">
              <w:t xml:space="preserve">. A PWM input applied to these transistors will control the amount of average current applied to the motor. </w:t>
            </w:r>
          </w:p>
          <w:p w14:paraId="38B92BB9" w14:textId="77777777" w:rsidR="008B2E6F" w:rsidRDefault="008B2E6F" w:rsidP="0083203E">
            <w:pPr>
              <w:jc w:val="left"/>
            </w:pPr>
          </w:p>
          <w:p w14:paraId="2DD8DABB" w14:textId="77777777" w:rsidR="008B2E6F" w:rsidRDefault="008B2E6F" w:rsidP="0083203E">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w:t>
            </w:r>
          </w:p>
          <w:p w14:paraId="48A606DA" w14:textId="77777777" w:rsidR="008B2E6F" w:rsidRDefault="008B2E6F" w:rsidP="0083203E">
            <w:pPr>
              <w:jc w:val="left"/>
            </w:pPr>
          </w:p>
          <w:p w14:paraId="59C42473"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spellStart"/>
            <w:r w:rsidRPr="008B2E6F">
              <w:rPr>
                <w:rFonts w:ascii="Arial" w:eastAsia="Times New Roman" w:hAnsi="Arial" w:cs="Arial"/>
                <w:sz w:val="23"/>
                <w:szCs w:val="23"/>
                <w:lang w:eastAsia="en-CA"/>
              </w:rPr>
              <w:t>utputs</w:t>
            </w:r>
            <w:proofErr w:type="spellEnd"/>
            <w:r w:rsidRPr="008B2E6F">
              <w:rPr>
                <w:rFonts w:ascii="Arial" w:eastAsia="Times New Roman" w:hAnsi="Arial" w:cs="Arial"/>
                <w:sz w:val="23"/>
                <w:szCs w:val="23"/>
                <w:lang w:eastAsia="en-CA"/>
              </w:rPr>
              <w:t xml:space="preserve"> can also be open drain / </w:t>
            </w:r>
          </w:p>
          <w:p w14:paraId="54B72DA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pen collector</w:t>
            </w:r>
          </w:p>
          <w:p w14:paraId="125F9D17"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but not for the </w:t>
            </w:r>
          </w:p>
          <w:p w14:paraId="791A360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lastRenderedPageBreak/>
              <w:t xml:space="preserve">purpose of bus signalling. The output acts as a switch to ground, </w:t>
            </w:r>
          </w:p>
          <w:p w14:paraId="7D9766A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powering high</w:t>
            </w:r>
          </w:p>
          <w:p w14:paraId="344948C4"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current devices</w:t>
            </w:r>
          </w:p>
          <w:p w14:paraId="7A79610A"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by </w:t>
            </w:r>
            <w:proofErr w:type="spellStart"/>
            <w:r w:rsidRPr="008B2E6F">
              <w:rPr>
                <w:rFonts w:ascii="Arial" w:eastAsia="Times New Roman" w:hAnsi="Arial" w:cs="Arial"/>
                <w:sz w:val="23"/>
                <w:szCs w:val="23"/>
                <w:lang w:eastAsia="en-CA"/>
              </w:rPr>
              <w:t>en</w:t>
            </w:r>
            <w:proofErr w:type="spellEnd"/>
          </w:p>
          <w:p w14:paraId="1D8CB4AC"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spellStart"/>
            <w:r w:rsidRPr="008B2E6F">
              <w:rPr>
                <w:rFonts w:ascii="Arial" w:eastAsia="Times New Roman" w:hAnsi="Arial" w:cs="Arial"/>
                <w:sz w:val="23"/>
                <w:szCs w:val="23"/>
                <w:lang w:eastAsia="en-CA"/>
              </w:rPr>
              <w:t>abling</w:t>
            </w:r>
            <w:proofErr w:type="spellEnd"/>
            <w:r w:rsidRPr="008B2E6F">
              <w:rPr>
                <w:rFonts w:ascii="Arial" w:eastAsia="Times New Roman" w:hAnsi="Arial" w:cs="Arial"/>
                <w:sz w:val="23"/>
                <w:szCs w:val="23"/>
                <w:lang w:eastAsia="en-CA"/>
              </w:rPr>
              <w:t xml:space="preserve"> or interrupting the </w:t>
            </w:r>
          </w:p>
          <w:p w14:paraId="39FBDDA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current like a switch</w:t>
            </w:r>
          </w:p>
          <w:p w14:paraId="059FCAA6" w14:textId="734C13F1" w:rsidR="008B2E6F" w:rsidRPr="00DA2607" w:rsidRDefault="008B2E6F" w:rsidP="0083203E">
            <w:pPr>
              <w:jc w:val="left"/>
            </w:pPr>
          </w:p>
        </w:tc>
      </w:tr>
      <w:tr w:rsidR="00690273" w:rsidRPr="00DA2607" w14:paraId="12A90074" w14:textId="77777777" w:rsidTr="00D6308F">
        <w:tc>
          <w:tcPr>
            <w:tcW w:w="4032" w:type="dxa"/>
            <w:tcBorders>
              <w:right w:val="single" w:sz="4" w:space="0" w:color="808080" w:themeColor="background1" w:themeShade="80"/>
            </w:tcBorders>
          </w:tcPr>
          <w:p w14:paraId="267111DA" w14:textId="03CAEB59" w:rsidR="00690273" w:rsidRDefault="00690273" w:rsidP="0083203E">
            <w:pPr>
              <w:jc w:val="left"/>
            </w:pPr>
            <w:r>
              <w:lastRenderedPageBreak/>
              <w:t xml:space="preserve">Device </w:t>
            </w:r>
            <w:r w:rsidR="00D6308F">
              <w:t>input / output</w:t>
            </w:r>
            <w:r>
              <w:t xml:space="preserve"> </w:t>
            </w:r>
            <w:r w:rsidR="004E421F">
              <w:t>range</w:t>
            </w:r>
          </w:p>
        </w:tc>
        <w:tc>
          <w:tcPr>
            <w:tcW w:w="6048" w:type="dxa"/>
            <w:tcBorders>
              <w:left w:val="single" w:sz="4" w:space="0" w:color="808080" w:themeColor="background1" w:themeShade="80"/>
              <w:right w:val="single" w:sz="4" w:space="0" w:color="808080" w:themeColor="background1" w:themeShade="80"/>
            </w:tcBorders>
            <w:vAlign w:val="center"/>
          </w:tcPr>
          <w:p w14:paraId="650D525F" w14:textId="77777777" w:rsidR="00690273" w:rsidRDefault="008B2E6F" w:rsidP="0083203E">
            <w:pPr>
              <w:jc w:val="left"/>
            </w:pPr>
            <w:r>
              <w:t xml:space="preserve">The device’s surrounding transistor’s gate voltages will be on the range 0-3.3V to turn the device on and off. The power supply will be 12 V and the duty cycle of the PWM supplied will control how long the circuit is exposed to this power supply. </w:t>
            </w:r>
          </w:p>
          <w:p w14:paraId="18DA5E50" w14:textId="77777777" w:rsidR="008B2E6F" w:rsidRDefault="008B2E6F" w:rsidP="0083203E">
            <w:pPr>
              <w:jc w:val="left"/>
            </w:pPr>
            <w:r>
              <w:t>The devices output is a square wave whose range is 0-5V.</w:t>
            </w:r>
          </w:p>
          <w:p w14:paraId="7D045BEB" w14:textId="77777777" w:rsidR="008B2E6F" w:rsidRDefault="008B2E6F" w:rsidP="0083203E">
            <w:pPr>
              <w:jc w:val="left"/>
            </w:pPr>
          </w:p>
          <w:p w14:paraId="3CDA5A1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State the </w:t>
            </w:r>
          </w:p>
          <w:p w14:paraId="1FBEBD7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working voltage of the digital I/O (e.g., 3.3</w:t>
            </w:r>
          </w:p>
          <w:p w14:paraId="7377059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 or 5.0</w:t>
            </w:r>
          </w:p>
          <w:p w14:paraId="381DAA9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 </w:t>
            </w:r>
          </w:p>
          <w:p w14:paraId="6526937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Each digital </w:t>
            </w:r>
          </w:p>
          <w:p w14:paraId="13F3F494"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utput</w:t>
            </w:r>
          </w:p>
          <w:p w14:paraId="10FA9C0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will have a </w:t>
            </w:r>
          </w:p>
          <w:p w14:paraId="794045E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inimum </w:t>
            </w:r>
          </w:p>
          <w:p w14:paraId="31C5AF5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output </w:t>
            </w:r>
          </w:p>
          <w:p w14:paraId="07E38388"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high</w:t>
            </w:r>
          </w:p>
          <w:p w14:paraId="3E39A85C"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oltage</w:t>
            </w:r>
          </w:p>
          <w:p w14:paraId="44FCB4DA"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w:t>
            </w:r>
          </w:p>
          <w:p w14:paraId="2DB2EA7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V</w:t>
            </w:r>
          </w:p>
          <w:p w14:paraId="43D96D7C"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OH</w:t>
            </w:r>
          </w:p>
          <w:p w14:paraId="074A05DE"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min</w:t>
            </w:r>
          </w:p>
          <w:p w14:paraId="3DCFC4A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and </w:t>
            </w:r>
          </w:p>
          <w:p w14:paraId="66B72A0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aximum </w:t>
            </w:r>
          </w:p>
          <w:p w14:paraId="1BD54590"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utput low voltage</w:t>
            </w:r>
          </w:p>
          <w:p w14:paraId="5FDA5D0F"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V</w:t>
            </w:r>
          </w:p>
          <w:p w14:paraId="5730E7AF"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r w:rsidRPr="008B2E6F">
              <w:rPr>
                <w:rFonts w:ascii="Arial" w:eastAsia="Times New Roman" w:hAnsi="Arial" w:cs="Arial"/>
                <w:sz w:val="14"/>
                <w:szCs w:val="14"/>
                <w:lang w:eastAsia="en-CA"/>
              </w:rPr>
              <w:t>OL,max</w:t>
            </w:r>
            <w:proofErr w:type="spellEnd"/>
          </w:p>
          <w:p w14:paraId="0A34F93F"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Each digital </w:t>
            </w:r>
          </w:p>
          <w:p w14:paraId="2D4AA31B"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input will have an </w:t>
            </w:r>
          </w:p>
          <w:p w14:paraId="236005A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aximum </w:t>
            </w:r>
          </w:p>
          <w:p w14:paraId="35C565A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input high</w:t>
            </w:r>
          </w:p>
          <w:p w14:paraId="70DA9CC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oltage</w:t>
            </w:r>
          </w:p>
          <w:p w14:paraId="0DBD4C9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V</w:t>
            </w:r>
          </w:p>
          <w:p w14:paraId="32303604"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r w:rsidRPr="008B2E6F">
              <w:rPr>
                <w:rFonts w:ascii="Arial" w:eastAsia="Times New Roman" w:hAnsi="Arial" w:cs="Arial"/>
                <w:sz w:val="14"/>
                <w:szCs w:val="14"/>
                <w:lang w:eastAsia="en-CA"/>
              </w:rPr>
              <w:t>IH,m</w:t>
            </w:r>
            <w:proofErr w:type="spellEnd"/>
          </w:p>
          <w:p w14:paraId="7E950646"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ax</w:t>
            </w:r>
          </w:p>
          <w:p w14:paraId="361EAEE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and </w:t>
            </w:r>
          </w:p>
          <w:p w14:paraId="5229B1E8"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minimum input low voltage</w:t>
            </w:r>
          </w:p>
          <w:p w14:paraId="249AFC2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V</w:t>
            </w:r>
          </w:p>
          <w:p w14:paraId="68C75893"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r w:rsidRPr="008B2E6F">
              <w:rPr>
                <w:rFonts w:ascii="Arial" w:eastAsia="Times New Roman" w:hAnsi="Arial" w:cs="Arial"/>
                <w:sz w:val="14"/>
                <w:szCs w:val="14"/>
                <w:lang w:eastAsia="en-CA"/>
              </w:rPr>
              <w:t>IL,min</w:t>
            </w:r>
            <w:proofErr w:type="spellEnd"/>
          </w:p>
          <w:p w14:paraId="429DF06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respectively.</w:t>
            </w:r>
          </w:p>
          <w:p w14:paraId="401C293C"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Note them here </w:t>
            </w:r>
          </w:p>
          <w:p w14:paraId="1366B4C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r</w:t>
            </w:r>
          </w:p>
          <w:p w14:paraId="6631B877"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note if the values are </w:t>
            </w:r>
            <w:proofErr w:type="spellStart"/>
            <w:r w:rsidRPr="008B2E6F">
              <w:rPr>
                <w:rFonts w:ascii="Arial" w:eastAsia="Times New Roman" w:hAnsi="Arial" w:cs="Arial"/>
                <w:sz w:val="23"/>
                <w:szCs w:val="23"/>
                <w:lang w:eastAsia="en-CA"/>
              </w:rPr>
              <w:t>unavailabl</w:t>
            </w:r>
            <w:proofErr w:type="spellEnd"/>
          </w:p>
          <w:p w14:paraId="5AC6AB5D" w14:textId="0C60EA2C" w:rsidR="008B2E6F" w:rsidRPr="00DA2607" w:rsidRDefault="008B2E6F" w:rsidP="0083203E">
            <w:pPr>
              <w:jc w:val="left"/>
            </w:pPr>
            <w:r>
              <w:t xml:space="preserve"> T</w:t>
            </w:r>
          </w:p>
        </w:tc>
      </w:tr>
      <w:tr w:rsidR="00690273" w:rsidRPr="00DA2607" w14:paraId="7DE26747"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8832AAB" w14:textId="77777777" w:rsidR="00690273" w:rsidRPr="00DA2607" w:rsidRDefault="00690273" w:rsidP="0083203E">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5B08DBBA" w14:textId="5B18071F" w:rsidR="00690273" w:rsidRPr="00DA2607" w:rsidRDefault="008B2E6F" w:rsidP="0083203E">
            <w:pPr>
              <w:jc w:val="left"/>
            </w:pPr>
            <w:r>
              <w:t>The device will be connected to the MCU via an H-bridge circuit with 4 NMOS transistors. The 4 NMOS transistors will be controlled via 2 GPIO output pins of the MCU and 2 timer pins. These two timer pins will control the exposure of the motor to current using a PWM signal and the 2 GPIO output pins will control which way the current is sunk to ground across the H circuit/</w:t>
            </w:r>
          </w:p>
        </w:tc>
      </w:tr>
      <w:tr w:rsidR="00690273" w:rsidRPr="00DA2607" w14:paraId="7D8C8101" w14:textId="77777777" w:rsidTr="00D6308F">
        <w:tc>
          <w:tcPr>
            <w:tcW w:w="4032" w:type="dxa"/>
            <w:tcBorders>
              <w:right w:val="single" w:sz="4" w:space="0" w:color="808080" w:themeColor="background1" w:themeShade="80"/>
            </w:tcBorders>
          </w:tcPr>
          <w:p w14:paraId="71A10088" w14:textId="77777777" w:rsidR="00690273" w:rsidRPr="00DA2607" w:rsidRDefault="00690273" w:rsidP="0083203E">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89E576B" w14:textId="08E6B763" w:rsidR="00690273" w:rsidRPr="00DA2607" w:rsidRDefault="008B2E6F" w:rsidP="0083203E">
            <w:pPr>
              <w:jc w:val="left"/>
            </w:pPr>
            <w:r>
              <w:t>The input to the motor is a digital signal from 0-3.3V. The output of the motor is a digital signal rom 0-5V, which will be stepped down to 0-3.3V. Thus, the connectivity to the MCU is Digital to digital. The connection will be unidirectional for inputs and outputs separately.</w:t>
            </w:r>
          </w:p>
        </w:tc>
      </w:tr>
    </w:tbl>
    <w:p w14:paraId="355EC4EA" w14:textId="2197149C" w:rsidR="00933293" w:rsidRDefault="00933293" w:rsidP="00933293"/>
    <w:p w14:paraId="130AA8ED" w14:textId="4F9DE066" w:rsidR="001F04F4" w:rsidRDefault="003626DB" w:rsidP="001F04F4">
      <w:pPr>
        <w:pStyle w:val="Heading2"/>
      </w:pPr>
      <w:r>
        <w:t>Schematics and Simulations</w:t>
      </w:r>
    </w:p>
    <w:p w14:paraId="76B682E4" w14:textId="52C85CDD" w:rsidR="001F04F4" w:rsidRDefault="001F04F4" w:rsidP="001F04F4"/>
    <w:p w14:paraId="5CC571D0" w14:textId="7E2377D9" w:rsidR="001F04F4" w:rsidRDefault="001F04F4" w:rsidP="001F04F4">
      <w:pPr>
        <w:pStyle w:val="Heading1"/>
      </w:pPr>
      <w:r>
        <w:t>LM016L - LCD</w:t>
      </w:r>
    </w:p>
    <w:p w14:paraId="1DAC2297"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032BB7D"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FB7AF27"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4C76320" w14:textId="77777777" w:rsidR="001F04F4" w:rsidRPr="00DA2607" w:rsidRDefault="001F04F4" w:rsidP="003553BA">
            <w:pPr>
              <w:jc w:val="center"/>
            </w:pPr>
            <w:r w:rsidRPr="00DA2607">
              <w:t>Description</w:t>
            </w:r>
          </w:p>
        </w:tc>
      </w:tr>
      <w:tr w:rsidR="001F04F4" w:rsidRPr="00DA2607" w14:paraId="4F2C5FC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54F5D6F"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0C05FE9" w14:textId="4DF85261" w:rsidR="001F04F4" w:rsidRPr="00DA2607" w:rsidRDefault="00D568F6" w:rsidP="003553BA">
            <w:pPr>
              <w:jc w:val="left"/>
            </w:pPr>
            <w:r>
              <w:t xml:space="preserve">The purpose of the Liquid Crystal Display (LCD) is to display the mode that the wheelchair controller is in and the speed in RPM of the wheels. </w:t>
            </w:r>
          </w:p>
        </w:tc>
      </w:tr>
      <w:tr w:rsidR="001F04F4" w:rsidRPr="00DA2607" w14:paraId="61AD02CB" w14:textId="77777777" w:rsidTr="003553BA">
        <w:tc>
          <w:tcPr>
            <w:tcW w:w="4032" w:type="dxa"/>
            <w:tcBorders>
              <w:right w:val="single" w:sz="4" w:space="0" w:color="808080" w:themeColor="background1" w:themeShade="80"/>
            </w:tcBorders>
          </w:tcPr>
          <w:p w14:paraId="746287D0"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03013DD0" w14:textId="2B0BE805" w:rsidR="001F04F4" w:rsidRPr="00DA2607" w:rsidRDefault="00D568F6" w:rsidP="003553BA">
            <w:pPr>
              <w:jc w:val="left"/>
            </w:pPr>
            <w:r>
              <w:t>The range of the device, in terms of number characters displayed, is at least a 2x16 grid of characters (i.e., 2 rows of 16 characters). This is enough to display all of the information required.</w:t>
            </w:r>
          </w:p>
        </w:tc>
      </w:tr>
      <w:tr w:rsidR="001F04F4" w:rsidRPr="00DA2607" w14:paraId="21A8BDE7"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551025C"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FD46162" w14:textId="1C1C846F" w:rsidR="001F04F4" w:rsidRPr="00DA2607" w:rsidRDefault="00D568F6" w:rsidP="003553BA">
            <w:pPr>
              <w:jc w:val="left"/>
            </w:pPr>
            <w:r>
              <w:t xml:space="preserve">The device chosen is the LM016L. This is a parallel communicative device that is asynchronous in its communications. </w:t>
            </w:r>
          </w:p>
        </w:tc>
      </w:tr>
      <w:tr w:rsidR="001F04F4" w:rsidRPr="00DA2607" w14:paraId="3CA8ACB1" w14:textId="77777777" w:rsidTr="003553BA">
        <w:tc>
          <w:tcPr>
            <w:tcW w:w="4032" w:type="dxa"/>
            <w:tcBorders>
              <w:right w:val="single" w:sz="4" w:space="0" w:color="808080" w:themeColor="background1" w:themeShade="80"/>
            </w:tcBorders>
          </w:tcPr>
          <w:p w14:paraId="6189FD77"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5CDA111" w14:textId="63F4387B" w:rsidR="001F04F4" w:rsidRPr="00DA2607" w:rsidRDefault="00D568F6" w:rsidP="003553BA">
            <w:pPr>
              <w:jc w:val="left"/>
            </w:pPr>
            <w:r>
              <w:t>The proteus library component name is the LM016L.</w:t>
            </w:r>
          </w:p>
        </w:tc>
      </w:tr>
      <w:tr w:rsidR="001F04F4" w:rsidRPr="00DA2607" w14:paraId="6C01A7A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DF5DFE3"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C9ADC49" w14:textId="6928B218" w:rsidR="001F04F4" w:rsidRPr="00DA2607" w:rsidRDefault="00D568F6" w:rsidP="003553BA">
            <w:pPr>
              <w:jc w:val="left"/>
            </w:pPr>
            <w:r>
              <w:t>The device has 11 input channels, power, and ground. Only 8 of the 11 input channels will be used to communicate with the device in 4-bit mode. 4 of the 8 channels are input data lines, 1 of the channels is a data line that will be used for reading the busy flag, and the other 3 channels are Enable, Read/Write, and RS. The device’s only output is along channel D0, which will indicate whether or not the LCD is busy with the Busy Flag (BF).</w:t>
            </w:r>
          </w:p>
        </w:tc>
      </w:tr>
      <w:tr w:rsidR="001F04F4" w:rsidRPr="00DA2607" w14:paraId="601A0365" w14:textId="77777777" w:rsidTr="003553BA">
        <w:tc>
          <w:tcPr>
            <w:tcW w:w="4032" w:type="dxa"/>
            <w:tcBorders>
              <w:right w:val="single" w:sz="4" w:space="0" w:color="808080" w:themeColor="background1" w:themeShade="80"/>
            </w:tcBorders>
          </w:tcPr>
          <w:p w14:paraId="168A5272"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538994B0" w14:textId="1C44CE6F" w:rsidR="001F04F4" w:rsidRPr="00DA2607" w:rsidRDefault="00D568F6" w:rsidP="003553BA">
            <w:pPr>
              <w:jc w:val="left"/>
            </w:pPr>
            <w:r>
              <w:t>The device must be driven with 0-5V logic (0 = ‘0’, 5V = ‘1’). The output range is also from 0-5 V.</w:t>
            </w:r>
          </w:p>
        </w:tc>
      </w:tr>
      <w:tr w:rsidR="001F04F4" w:rsidRPr="00DA2607" w14:paraId="7B5327B1"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1012344"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3B2BEEC" w14:textId="6A17B51A" w:rsidR="001F04F4" w:rsidRPr="00DA2607" w:rsidRDefault="00D568F6" w:rsidP="003553BA">
            <w:pPr>
              <w:jc w:val="left"/>
            </w:pPr>
            <w:r>
              <w:t xml:space="preserve">Since the device requires a digital input, the 8 digital input lines will be connected to 8 GPIO pins of the MCU – 7 of which will be set to output and 1 of which will be set to input. Since the device runs on 5 V logic, the output line will be required to be stepped down through a voltage divider to 0-3.3V and the inputs from </w:t>
            </w:r>
            <w:r>
              <w:lastRenderedPageBreak/>
              <w:t xml:space="preserve">the MCU will be connected to a transistor that, when on, will pull the input to the LCD data lines low. The logic that the GPIO pins will drive the LCD on will therefore be inverted. </w:t>
            </w:r>
          </w:p>
        </w:tc>
      </w:tr>
      <w:tr w:rsidR="001F04F4" w:rsidRPr="00DA2607" w14:paraId="280B8C02" w14:textId="77777777" w:rsidTr="003553BA">
        <w:tc>
          <w:tcPr>
            <w:tcW w:w="4032" w:type="dxa"/>
            <w:tcBorders>
              <w:right w:val="single" w:sz="4" w:space="0" w:color="808080" w:themeColor="background1" w:themeShade="80"/>
            </w:tcBorders>
          </w:tcPr>
          <w:p w14:paraId="4026A7D6" w14:textId="77777777" w:rsidR="001F04F4" w:rsidRPr="00DA2607" w:rsidRDefault="001F04F4" w:rsidP="003553BA">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2601A45F" w14:textId="5ECC6305" w:rsidR="001F04F4" w:rsidRPr="00DA2607" w:rsidRDefault="00D568F6" w:rsidP="003553BA">
            <w:pPr>
              <w:jc w:val="left"/>
            </w:pPr>
            <w:r>
              <w:t xml:space="preserve">The </w:t>
            </w:r>
          </w:p>
        </w:tc>
      </w:tr>
    </w:tbl>
    <w:p w14:paraId="5E06E4BE" w14:textId="77777777" w:rsidR="001F04F4" w:rsidRDefault="001F04F4" w:rsidP="001F04F4"/>
    <w:p w14:paraId="498239D2" w14:textId="77777777" w:rsidR="001F04F4" w:rsidRPr="00986BBF" w:rsidRDefault="001F04F4" w:rsidP="001F04F4">
      <w:pPr>
        <w:pStyle w:val="Heading2"/>
      </w:pPr>
      <w:r>
        <w:t>Schematics and Simulations</w:t>
      </w:r>
    </w:p>
    <w:p w14:paraId="6B9F63D2" w14:textId="23F0FD3D" w:rsidR="001F04F4" w:rsidRDefault="001F04F4" w:rsidP="001F04F4"/>
    <w:p w14:paraId="1AA6E938" w14:textId="4A07A441" w:rsidR="001F04F4" w:rsidRDefault="001F04F4" w:rsidP="001F04F4">
      <w:pPr>
        <w:pStyle w:val="Heading1"/>
      </w:pPr>
      <w:r>
        <w:t>Coloured LEDs</w:t>
      </w:r>
    </w:p>
    <w:p w14:paraId="104DCC8F"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10E5C649"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13AD3ACE"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7B5B4CB" w14:textId="77777777" w:rsidR="001F04F4" w:rsidRPr="00DA2607" w:rsidRDefault="001F04F4" w:rsidP="003553BA">
            <w:pPr>
              <w:jc w:val="center"/>
            </w:pPr>
            <w:r w:rsidRPr="00DA2607">
              <w:t>Description</w:t>
            </w:r>
          </w:p>
        </w:tc>
      </w:tr>
      <w:tr w:rsidR="001F04F4" w:rsidRPr="00DA2607" w14:paraId="31818CF9"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9F49FC8"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8A29D84" w14:textId="77777777" w:rsidR="001F04F4" w:rsidRPr="00DA2607" w:rsidRDefault="001F04F4" w:rsidP="003553BA">
            <w:pPr>
              <w:jc w:val="left"/>
            </w:pPr>
          </w:p>
        </w:tc>
      </w:tr>
      <w:tr w:rsidR="001F04F4" w:rsidRPr="00DA2607" w14:paraId="43D078DD" w14:textId="77777777" w:rsidTr="003553BA">
        <w:tc>
          <w:tcPr>
            <w:tcW w:w="4032" w:type="dxa"/>
            <w:tcBorders>
              <w:right w:val="single" w:sz="4" w:space="0" w:color="808080" w:themeColor="background1" w:themeShade="80"/>
            </w:tcBorders>
          </w:tcPr>
          <w:p w14:paraId="5209F2E4"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2B7E4C6" w14:textId="77777777" w:rsidR="001F04F4" w:rsidRPr="00DA2607" w:rsidRDefault="001F04F4" w:rsidP="003553BA">
            <w:pPr>
              <w:jc w:val="left"/>
            </w:pPr>
          </w:p>
        </w:tc>
      </w:tr>
      <w:tr w:rsidR="001F04F4" w:rsidRPr="00DA2607" w14:paraId="0175E89A"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FB99692"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DD2222C" w14:textId="77777777" w:rsidR="001F04F4" w:rsidRPr="00DA2607" w:rsidRDefault="001F04F4" w:rsidP="003553BA">
            <w:pPr>
              <w:jc w:val="left"/>
            </w:pPr>
          </w:p>
        </w:tc>
      </w:tr>
      <w:tr w:rsidR="001F04F4" w:rsidRPr="00DA2607" w14:paraId="285ED1FA" w14:textId="77777777" w:rsidTr="003553BA">
        <w:tc>
          <w:tcPr>
            <w:tcW w:w="4032" w:type="dxa"/>
            <w:tcBorders>
              <w:right w:val="single" w:sz="4" w:space="0" w:color="808080" w:themeColor="background1" w:themeShade="80"/>
            </w:tcBorders>
          </w:tcPr>
          <w:p w14:paraId="2368FDBD"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DDB126F" w14:textId="77777777" w:rsidR="001F04F4" w:rsidRPr="00DA2607" w:rsidRDefault="001F04F4" w:rsidP="003553BA">
            <w:pPr>
              <w:jc w:val="left"/>
            </w:pPr>
          </w:p>
        </w:tc>
      </w:tr>
      <w:tr w:rsidR="001F04F4" w:rsidRPr="00DA2607" w14:paraId="3056F53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8AA3501"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14C04D02" w14:textId="77777777" w:rsidR="001F04F4" w:rsidRPr="00DA2607" w:rsidRDefault="001F04F4" w:rsidP="003553BA">
            <w:pPr>
              <w:jc w:val="left"/>
            </w:pPr>
          </w:p>
        </w:tc>
      </w:tr>
      <w:tr w:rsidR="001F04F4" w:rsidRPr="00DA2607" w14:paraId="61A01EDE" w14:textId="77777777" w:rsidTr="003553BA">
        <w:tc>
          <w:tcPr>
            <w:tcW w:w="4032" w:type="dxa"/>
            <w:tcBorders>
              <w:right w:val="single" w:sz="4" w:space="0" w:color="808080" w:themeColor="background1" w:themeShade="80"/>
            </w:tcBorders>
          </w:tcPr>
          <w:p w14:paraId="130AB86B"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D51AE80" w14:textId="77777777" w:rsidR="001F04F4" w:rsidRPr="00DA2607" w:rsidRDefault="001F04F4" w:rsidP="003553BA">
            <w:pPr>
              <w:jc w:val="left"/>
            </w:pPr>
          </w:p>
        </w:tc>
      </w:tr>
      <w:tr w:rsidR="001F04F4" w:rsidRPr="00DA2607" w14:paraId="7B83D62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6CD1798"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50F001B" w14:textId="77777777" w:rsidR="001F04F4" w:rsidRPr="00DA2607" w:rsidRDefault="001F04F4" w:rsidP="003553BA">
            <w:pPr>
              <w:jc w:val="left"/>
            </w:pPr>
          </w:p>
        </w:tc>
      </w:tr>
      <w:tr w:rsidR="001F04F4" w:rsidRPr="00DA2607" w14:paraId="304A6DBE" w14:textId="77777777" w:rsidTr="003553BA">
        <w:tc>
          <w:tcPr>
            <w:tcW w:w="4032" w:type="dxa"/>
            <w:tcBorders>
              <w:right w:val="single" w:sz="4" w:space="0" w:color="808080" w:themeColor="background1" w:themeShade="80"/>
            </w:tcBorders>
          </w:tcPr>
          <w:p w14:paraId="0BBADDC0"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AD9CAEC" w14:textId="77777777" w:rsidR="001F04F4" w:rsidRPr="00DA2607" w:rsidRDefault="001F04F4" w:rsidP="003553BA">
            <w:pPr>
              <w:jc w:val="left"/>
            </w:pPr>
          </w:p>
        </w:tc>
      </w:tr>
    </w:tbl>
    <w:p w14:paraId="3260D9BB" w14:textId="77777777" w:rsidR="001F04F4" w:rsidRDefault="001F04F4" w:rsidP="001F04F4"/>
    <w:p w14:paraId="488DAE41" w14:textId="77777777" w:rsidR="001F04F4" w:rsidRPr="00986BBF" w:rsidRDefault="001F04F4" w:rsidP="001F04F4">
      <w:pPr>
        <w:pStyle w:val="Heading2"/>
      </w:pPr>
      <w:r>
        <w:t>Schematics and Simulations</w:t>
      </w:r>
    </w:p>
    <w:p w14:paraId="6F2FDFBB" w14:textId="7E62CCD9" w:rsidR="001F04F4" w:rsidRDefault="001F04F4" w:rsidP="001F04F4"/>
    <w:p w14:paraId="1E6F31FB" w14:textId="023038AE" w:rsidR="001F04F4" w:rsidRDefault="001F04F4" w:rsidP="001F04F4">
      <w:pPr>
        <w:pStyle w:val="Heading1"/>
      </w:pPr>
      <w:r>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C470614"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FADCF3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9F3E28D" w14:textId="77777777" w:rsidR="001F04F4" w:rsidRPr="00DA2607" w:rsidRDefault="001F04F4" w:rsidP="003553BA">
            <w:pPr>
              <w:jc w:val="center"/>
            </w:pPr>
            <w:r w:rsidRPr="00DA2607">
              <w:t>Description</w:t>
            </w:r>
          </w:p>
        </w:tc>
      </w:tr>
      <w:tr w:rsidR="001F04F4" w:rsidRPr="00DA2607" w14:paraId="44967C5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BC0F25A"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41E2C4D" w14:textId="3AC16BA8" w:rsidR="001F04F4" w:rsidRPr="00DA2607" w:rsidRDefault="00D568F6" w:rsidP="003553BA">
            <w:pPr>
              <w:jc w:val="left"/>
            </w:pPr>
            <w:r>
              <w:t>The purpose of the battery sensor circuit is to periodically measure the voltage level of the battery to indicate to the user how much charge is left in the battery.</w:t>
            </w:r>
          </w:p>
        </w:tc>
      </w:tr>
      <w:tr w:rsidR="001F04F4" w:rsidRPr="00DA2607" w14:paraId="48FAF7EB" w14:textId="77777777" w:rsidTr="003553BA">
        <w:tc>
          <w:tcPr>
            <w:tcW w:w="4032" w:type="dxa"/>
            <w:tcBorders>
              <w:right w:val="single" w:sz="4" w:space="0" w:color="808080" w:themeColor="background1" w:themeShade="80"/>
            </w:tcBorders>
          </w:tcPr>
          <w:p w14:paraId="5C2DAEF6"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F9DEF87" w14:textId="4D54A226" w:rsidR="001F04F4" w:rsidRPr="00DA2607" w:rsidRDefault="00D568F6" w:rsidP="003553BA">
            <w:pPr>
              <w:jc w:val="left"/>
            </w:pPr>
            <w:r>
              <w:t>The battery sensor circuit must be able to take in a voltage on the level of 0-12V and transform it to a level of 0-3.3V – a voltage that can be read by the ADC of the MCU.</w:t>
            </w:r>
          </w:p>
        </w:tc>
      </w:tr>
      <w:tr w:rsidR="001F04F4" w:rsidRPr="00DA2607" w14:paraId="414D5E68"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05BF19"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A80FBEB" w14:textId="37AE029C" w:rsidR="001F04F4" w:rsidRPr="00DA2607" w:rsidRDefault="00D568F6" w:rsidP="003553BA">
            <w:pPr>
              <w:jc w:val="left"/>
            </w:pPr>
            <w:r>
              <w:t xml:space="preserve">The battery sensor is not a singular device, rather it is made up of a voltage divider and an op-amp buffer. </w:t>
            </w:r>
          </w:p>
        </w:tc>
      </w:tr>
      <w:tr w:rsidR="001F04F4" w:rsidRPr="00DA2607" w14:paraId="790AC226" w14:textId="77777777" w:rsidTr="003553BA">
        <w:tc>
          <w:tcPr>
            <w:tcW w:w="4032" w:type="dxa"/>
            <w:tcBorders>
              <w:right w:val="single" w:sz="4" w:space="0" w:color="808080" w:themeColor="background1" w:themeShade="80"/>
            </w:tcBorders>
          </w:tcPr>
          <w:p w14:paraId="502B9552"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30C46F4" w14:textId="5EA3D752" w:rsidR="001F04F4" w:rsidRPr="00DA2607" w:rsidRDefault="00D568F6" w:rsidP="003553BA">
            <w:pPr>
              <w:jc w:val="left"/>
            </w:pPr>
            <w:r>
              <w:t>The op-amp chosen for the device is the ECE298-GEN-OPAMP</w:t>
            </w:r>
          </w:p>
        </w:tc>
      </w:tr>
      <w:tr w:rsidR="001F04F4" w:rsidRPr="00DA2607" w14:paraId="070F319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CC71EE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DF91107" w14:textId="7FC520E9" w:rsidR="001F04F4" w:rsidRPr="00DA2607" w:rsidRDefault="00DB1815" w:rsidP="003553BA">
            <w:pPr>
              <w:jc w:val="left"/>
            </w:pPr>
            <w:r>
              <w:t>The battery sensor’s input is a wire connected to the battery that indicates the voltage of the battery. The output of the sensor is the voltage whose input is stepped down to a range of 0-3.3V.</w:t>
            </w:r>
          </w:p>
        </w:tc>
      </w:tr>
      <w:tr w:rsidR="001F04F4" w:rsidRPr="00DA2607" w14:paraId="60124229" w14:textId="77777777" w:rsidTr="003553BA">
        <w:tc>
          <w:tcPr>
            <w:tcW w:w="4032" w:type="dxa"/>
            <w:tcBorders>
              <w:right w:val="single" w:sz="4" w:space="0" w:color="808080" w:themeColor="background1" w:themeShade="80"/>
            </w:tcBorders>
          </w:tcPr>
          <w:p w14:paraId="6CEDD44D"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AF6907F" w14:textId="11F0B8D8" w:rsidR="001F04F4" w:rsidRPr="00DA2607" w:rsidRDefault="00DB1815" w:rsidP="003553BA">
            <w:pPr>
              <w:jc w:val="left"/>
            </w:pPr>
            <w:r>
              <w:t xml:space="preserve">To minimize the amount of current/power drawn from the battery and injected into the MCU, and op-amp buffer is used to </w:t>
            </w:r>
            <w:r>
              <w:lastRenderedPageBreak/>
              <w:t xml:space="preserve">isolate the voltage in the sensor. The input range – to work accurately with the MCU chosen – is 0-12 V and the output range is 0-3.3 V. The output current is on the order of 50 </w:t>
            </w:r>
            <w:proofErr w:type="spellStart"/>
            <w:r>
              <w:t>uA</w:t>
            </w:r>
            <w:proofErr w:type="spellEnd"/>
            <w:r>
              <w:t xml:space="preserve"> and the input is even lower due to the very high input resistance of the op-amp.</w:t>
            </w:r>
          </w:p>
        </w:tc>
      </w:tr>
      <w:tr w:rsidR="001F04F4" w:rsidRPr="00DA2607" w14:paraId="0D4B9B2D"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780F9A2" w14:textId="77777777" w:rsidR="001F04F4" w:rsidRPr="00DA2607" w:rsidRDefault="001F04F4" w:rsidP="003553BA">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9F5946A" w14:textId="0040082A" w:rsidR="001F04F4" w:rsidRPr="00DA2607" w:rsidRDefault="00DB1815" w:rsidP="003553BA">
            <w:pPr>
              <w:jc w:val="left"/>
            </w:pPr>
            <w:r>
              <w:t xml:space="preserve">The output of the device will be connected to the MCU’s ADC. The injection current of the ADC is a maximum of 20 mA, which is more than satisfied by the low output current of the device. The MC’'s ADC can take in a maximum voltage of 0-3.3V, which is satisfied using a voltage divider. </w:t>
            </w:r>
          </w:p>
        </w:tc>
      </w:tr>
      <w:tr w:rsidR="001F04F4" w:rsidRPr="00DA2607" w14:paraId="26FF6DEE" w14:textId="77777777" w:rsidTr="003553BA">
        <w:tc>
          <w:tcPr>
            <w:tcW w:w="4032" w:type="dxa"/>
            <w:tcBorders>
              <w:right w:val="single" w:sz="4" w:space="0" w:color="808080" w:themeColor="background1" w:themeShade="80"/>
            </w:tcBorders>
          </w:tcPr>
          <w:p w14:paraId="288CB9B5"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9BD1C9C" w14:textId="77777777" w:rsidR="001F04F4" w:rsidRPr="00DA2607" w:rsidRDefault="001F04F4" w:rsidP="003553BA">
            <w:pPr>
              <w:jc w:val="left"/>
            </w:pPr>
          </w:p>
        </w:tc>
      </w:tr>
    </w:tbl>
    <w:p w14:paraId="30291476" w14:textId="77777777" w:rsidR="001F04F4" w:rsidRDefault="001F04F4" w:rsidP="001F04F4"/>
    <w:p w14:paraId="3302B3E8" w14:textId="77777777" w:rsidR="001F04F4" w:rsidRPr="00986BBF" w:rsidRDefault="001F04F4" w:rsidP="001F04F4">
      <w:pPr>
        <w:pStyle w:val="Heading2"/>
      </w:pPr>
      <w:r>
        <w:t>Schematics and Simulations</w:t>
      </w:r>
    </w:p>
    <w:p w14:paraId="2F59ADD9" w14:textId="09BC983C" w:rsidR="001F04F4" w:rsidRDefault="001F04F4" w:rsidP="001F04F4"/>
    <w:p w14:paraId="76ABF004" w14:textId="48D22723" w:rsidR="001F04F4" w:rsidRDefault="001F04F4" w:rsidP="001F04F4">
      <w:pPr>
        <w:pStyle w:val="Heading1"/>
      </w:pPr>
      <w:r>
        <w:t>ECE298_GEN_POTENTIOMETER</w:t>
      </w:r>
    </w:p>
    <w:p w14:paraId="3D23CA55"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30923DB5"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115E28B"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5FA0A2CB" w14:textId="77777777" w:rsidR="001F04F4" w:rsidRPr="00DA2607" w:rsidRDefault="001F04F4" w:rsidP="003553BA">
            <w:pPr>
              <w:jc w:val="center"/>
            </w:pPr>
            <w:r w:rsidRPr="00DA2607">
              <w:t>Description</w:t>
            </w:r>
          </w:p>
        </w:tc>
      </w:tr>
      <w:tr w:rsidR="001F04F4" w:rsidRPr="00DA2607" w14:paraId="302CFB1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5561B2C"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035D5FB3" w14:textId="77777777" w:rsidR="001F04F4" w:rsidRPr="00DA2607" w:rsidRDefault="001F04F4" w:rsidP="003553BA">
            <w:pPr>
              <w:jc w:val="left"/>
            </w:pPr>
          </w:p>
        </w:tc>
      </w:tr>
      <w:tr w:rsidR="001F04F4" w:rsidRPr="00DA2607" w14:paraId="5E920C30" w14:textId="77777777" w:rsidTr="003553BA">
        <w:tc>
          <w:tcPr>
            <w:tcW w:w="4032" w:type="dxa"/>
            <w:tcBorders>
              <w:right w:val="single" w:sz="4" w:space="0" w:color="808080" w:themeColor="background1" w:themeShade="80"/>
            </w:tcBorders>
          </w:tcPr>
          <w:p w14:paraId="48AA845E"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0A4D527" w14:textId="77777777" w:rsidR="001F04F4" w:rsidRPr="00DA2607" w:rsidRDefault="001F04F4" w:rsidP="003553BA">
            <w:pPr>
              <w:jc w:val="left"/>
            </w:pPr>
          </w:p>
        </w:tc>
      </w:tr>
      <w:tr w:rsidR="001F04F4" w:rsidRPr="00DA2607" w14:paraId="6466A830"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3EA712B"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4044F64" w14:textId="77777777" w:rsidR="001F04F4" w:rsidRPr="00DA2607" w:rsidRDefault="001F04F4" w:rsidP="003553BA">
            <w:pPr>
              <w:jc w:val="left"/>
            </w:pPr>
          </w:p>
        </w:tc>
      </w:tr>
      <w:tr w:rsidR="001F04F4" w:rsidRPr="00DA2607" w14:paraId="3D789F47" w14:textId="77777777" w:rsidTr="003553BA">
        <w:tc>
          <w:tcPr>
            <w:tcW w:w="4032" w:type="dxa"/>
            <w:tcBorders>
              <w:right w:val="single" w:sz="4" w:space="0" w:color="808080" w:themeColor="background1" w:themeShade="80"/>
            </w:tcBorders>
          </w:tcPr>
          <w:p w14:paraId="514F12D4"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1921D3D" w14:textId="77777777" w:rsidR="001F04F4" w:rsidRPr="00DA2607" w:rsidRDefault="001F04F4" w:rsidP="003553BA">
            <w:pPr>
              <w:jc w:val="left"/>
            </w:pPr>
          </w:p>
        </w:tc>
      </w:tr>
      <w:tr w:rsidR="001F04F4" w:rsidRPr="00DA2607" w14:paraId="2495604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78332C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F3F9072" w14:textId="77777777" w:rsidR="001F04F4" w:rsidRPr="00DA2607" w:rsidRDefault="001F04F4" w:rsidP="003553BA">
            <w:pPr>
              <w:jc w:val="left"/>
            </w:pPr>
          </w:p>
        </w:tc>
      </w:tr>
      <w:tr w:rsidR="001F04F4" w:rsidRPr="00DA2607" w14:paraId="038B694B" w14:textId="77777777" w:rsidTr="003553BA">
        <w:tc>
          <w:tcPr>
            <w:tcW w:w="4032" w:type="dxa"/>
            <w:tcBorders>
              <w:right w:val="single" w:sz="4" w:space="0" w:color="808080" w:themeColor="background1" w:themeShade="80"/>
            </w:tcBorders>
          </w:tcPr>
          <w:p w14:paraId="119C194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2C819DB1" w14:textId="77777777" w:rsidR="001F04F4" w:rsidRPr="00DA2607" w:rsidRDefault="001F04F4" w:rsidP="003553BA">
            <w:pPr>
              <w:jc w:val="left"/>
            </w:pPr>
          </w:p>
        </w:tc>
      </w:tr>
      <w:tr w:rsidR="001F04F4" w:rsidRPr="00DA2607" w14:paraId="314F09B6"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6531B7F"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D5281ED" w14:textId="77777777" w:rsidR="001F04F4" w:rsidRPr="00DA2607" w:rsidRDefault="001F04F4" w:rsidP="003553BA">
            <w:pPr>
              <w:jc w:val="left"/>
            </w:pPr>
          </w:p>
        </w:tc>
      </w:tr>
      <w:tr w:rsidR="001F04F4" w:rsidRPr="00DA2607" w14:paraId="0FBB0D13" w14:textId="77777777" w:rsidTr="003553BA">
        <w:tc>
          <w:tcPr>
            <w:tcW w:w="4032" w:type="dxa"/>
            <w:tcBorders>
              <w:right w:val="single" w:sz="4" w:space="0" w:color="808080" w:themeColor="background1" w:themeShade="80"/>
            </w:tcBorders>
          </w:tcPr>
          <w:p w14:paraId="40344FD4"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E74126" w14:textId="77777777" w:rsidR="001F04F4" w:rsidRPr="00DA2607" w:rsidRDefault="001F04F4" w:rsidP="003553BA">
            <w:pPr>
              <w:jc w:val="left"/>
            </w:pPr>
          </w:p>
        </w:tc>
      </w:tr>
    </w:tbl>
    <w:p w14:paraId="15F14335" w14:textId="77777777" w:rsidR="001F04F4" w:rsidRDefault="001F04F4" w:rsidP="001F04F4"/>
    <w:p w14:paraId="63AC0FA9" w14:textId="77777777" w:rsidR="001F04F4" w:rsidRPr="00986BBF" w:rsidRDefault="001F04F4" w:rsidP="001F04F4">
      <w:pPr>
        <w:pStyle w:val="Heading2"/>
      </w:pPr>
      <w:r>
        <w:t>Schematics and Simulations</w:t>
      </w:r>
    </w:p>
    <w:p w14:paraId="2328FE2E" w14:textId="5AE1A434" w:rsidR="001F04F4" w:rsidRDefault="001F04F4" w:rsidP="001F04F4"/>
    <w:p w14:paraId="0BC5DF22" w14:textId="23EED649" w:rsidR="001F04F4" w:rsidRDefault="001F04F4" w:rsidP="001F04F4">
      <w:pPr>
        <w:pStyle w:val="Heading1"/>
      </w:pPr>
      <w:r>
        <w:t>ECE298_GEN_PBUTTON</w:t>
      </w:r>
    </w:p>
    <w:p w14:paraId="7204D784"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6884364A"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ECCDA3D"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53DD3698" w14:textId="77777777" w:rsidR="001F04F4" w:rsidRPr="00DA2607" w:rsidRDefault="001F04F4" w:rsidP="003553BA">
            <w:pPr>
              <w:jc w:val="center"/>
            </w:pPr>
            <w:r w:rsidRPr="00DA2607">
              <w:t>Description</w:t>
            </w:r>
          </w:p>
        </w:tc>
      </w:tr>
      <w:tr w:rsidR="001F04F4" w:rsidRPr="00DA2607" w14:paraId="5D82872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323A341"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93ABD71" w14:textId="77777777" w:rsidR="001F04F4" w:rsidRPr="00DA2607" w:rsidRDefault="001F04F4" w:rsidP="003553BA">
            <w:pPr>
              <w:jc w:val="left"/>
            </w:pPr>
          </w:p>
        </w:tc>
      </w:tr>
      <w:tr w:rsidR="001F04F4" w:rsidRPr="00DA2607" w14:paraId="388EF8AE" w14:textId="77777777" w:rsidTr="003553BA">
        <w:tc>
          <w:tcPr>
            <w:tcW w:w="4032" w:type="dxa"/>
            <w:tcBorders>
              <w:right w:val="single" w:sz="4" w:space="0" w:color="808080" w:themeColor="background1" w:themeShade="80"/>
            </w:tcBorders>
          </w:tcPr>
          <w:p w14:paraId="738864D8"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291A5B5" w14:textId="77777777" w:rsidR="001F04F4" w:rsidRPr="00DA2607" w:rsidRDefault="001F04F4" w:rsidP="003553BA">
            <w:pPr>
              <w:jc w:val="left"/>
            </w:pPr>
          </w:p>
        </w:tc>
      </w:tr>
      <w:tr w:rsidR="001F04F4" w:rsidRPr="00DA2607" w14:paraId="7F9176A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E70293"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3C5AB9AA" w14:textId="77777777" w:rsidR="001F04F4" w:rsidRPr="00DA2607" w:rsidRDefault="001F04F4" w:rsidP="003553BA">
            <w:pPr>
              <w:jc w:val="left"/>
            </w:pPr>
          </w:p>
        </w:tc>
      </w:tr>
      <w:tr w:rsidR="001F04F4" w:rsidRPr="00DA2607" w14:paraId="349B6E00" w14:textId="77777777" w:rsidTr="003553BA">
        <w:tc>
          <w:tcPr>
            <w:tcW w:w="4032" w:type="dxa"/>
            <w:tcBorders>
              <w:right w:val="single" w:sz="4" w:space="0" w:color="808080" w:themeColor="background1" w:themeShade="80"/>
            </w:tcBorders>
          </w:tcPr>
          <w:p w14:paraId="0A83262B"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45BE635" w14:textId="77777777" w:rsidR="001F04F4" w:rsidRPr="00DA2607" w:rsidRDefault="001F04F4" w:rsidP="003553BA">
            <w:pPr>
              <w:jc w:val="left"/>
            </w:pPr>
          </w:p>
        </w:tc>
      </w:tr>
      <w:tr w:rsidR="001F04F4" w:rsidRPr="00DA2607" w14:paraId="61C421A4"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9D7BB4F"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7439A036" w14:textId="77777777" w:rsidR="001F04F4" w:rsidRPr="00DA2607" w:rsidRDefault="001F04F4" w:rsidP="003553BA">
            <w:pPr>
              <w:jc w:val="left"/>
            </w:pPr>
          </w:p>
        </w:tc>
      </w:tr>
      <w:tr w:rsidR="001F04F4" w:rsidRPr="00DA2607" w14:paraId="02BE1094" w14:textId="77777777" w:rsidTr="003553BA">
        <w:tc>
          <w:tcPr>
            <w:tcW w:w="4032" w:type="dxa"/>
            <w:tcBorders>
              <w:right w:val="single" w:sz="4" w:space="0" w:color="808080" w:themeColor="background1" w:themeShade="80"/>
            </w:tcBorders>
          </w:tcPr>
          <w:p w14:paraId="3C4B6B5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3460DAFE" w14:textId="77777777" w:rsidR="001F04F4" w:rsidRPr="00DA2607" w:rsidRDefault="001F04F4" w:rsidP="003553BA">
            <w:pPr>
              <w:jc w:val="left"/>
            </w:pPr>
          </w:p>
        </w:tc>
      </w:tr>
      <w:tr w:rsidR="001F04F4" w:rsidRPr="00DA2607" w14:paraId="75D947F1"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08EAA1F" w14:textId="77777777" w:rsidR="001F04F4" w:rsidRPr="00DA2607" w:rsidRDefault="001F04F4" w:rsidP="003553BA">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C21557D" w14:textId="77777777" w:rsidR="001F04F4" w:rsidRPr="00DA2607" w:rsidRDefault="001F04F4" w:rsidP="003553BA">
            <w:pPr>
              <w:jc w:val="left"/>
            </w:pPr>
          </w:p>
        </w:tc>
      </w:tr>
      <w:tr w:rsidR="001F04F4" w:rsidRPr="00DA2607" w14:paraId="0854ED8B" w14:textId="77777777" w:rsidTr="003553BA">
        <w:tc>
          <w:tcPr>
            <w:tcW w:w="4032" w:type="dxa"/>
            <w:tcBorders>
              <w:right w:val="single" w:sz="4" w:space="0" w:color="808080" w:themeColor="background1" w:themeShade="80"/>
            </w:tcBorders>
          </w:tcPr>
          <w:p w14:paraId="2BA9D6D9"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2DA404B2" w14:textId="77777777" w:rsidR="001F04F4" w:rsidRPr="00DA2607" w:rsidRDefault="001F04F4" w:rsidP="003553BA">
            <w:pPr>
              <w:jc w:val="left"/>
            </w:pPr>
          </w:p>
        </w:tc>
      </w:tr>
    </w:tbl>
    <w:p w14:paraId="3D29AEE9" w14:textId="77777777" w:rsidR="001F04F4" w:rsidRDefault="001F04F4" w:rsidP="001F04F4"/>
    <w:p w14:paraId="0327EA14" w14:textId="77777777" w:rsidR="001F04F4" w:rsidRPr="00986BBF" w:rsidRDefault="001F04F4" w:rsidP="001F04F4">
      <w:pPr>
        <w:pStyle w:val="Heading2"/>
      </w:pPr>
      <w:r>
        <w:t>Schematics and Simulations</w:t>
      </w:r>
    </w:p>
    <w:p w14:paraId="1D65489E" w14:textId="2D4BB50B" w:rsidR="001F04F4" w:rsidRDefault="001F04F4" w:rsidP="001F04F4"/>
    <w:p w14:paraId="2D05DCB4" w14:textId="3D8F6A50" w:rsidR="001F04F4" w:rsidRDefault="001F04F4" w:rsidP="001F04F4">
      <w:pPr>
        <w:pStyle w:val="Heading1"/>
      </w:pPr>
      <w:r>
        <w:t>ECE298_GEN_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77777777" w:rsidR="001F04F4" w:rsidRPr="00DA2607" w:rsidRDefault="001F04F4" w:rsidP="003553BA">
            <w:pPr>
              <w:jc w:val="center"/>
            </w:pPr>
            <w:r w:rsidRPr="00DA2607">
              <w:t>Description</w:t>
            </w:r>
          </w:p>
        </w:tc>
      </w:tr>
      <w:tr w:rsidR="001F04F4"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77777777" w:rsidR="001F04F4" w:rsidRPr="00DA2607" w:rsidRDefault="001F04F4" w:rsidP="003553BA">
            <w:pPr>
              <w:jc w:val="left"/>
            </w:pPr>
          </w:p>
        </w:tc>
      </w:tr>
      <w:tr w:rsidR="001F04F4" w:rsidRPr="00DA2607" w14:paraId="5AE5192A" w14:textId="77777777" w:rsidTr="003553BA">
        <w:tc>
          <w:tcPr>
            <w:tcW w:w="4032" w:type="dxa"/>
            <w:tcBorders>
              <w:right w:val="single" w:sz="4" w:space="0" w:color="808080" w:themeColor="background1" w:themeShade="80"/>
            </w:tcBorders>
          </w:tcPr>
          <w:p w14:paraId="4445BEB9"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77777777" w:rsidR="001F04F4" w:rsidRPr="00DA2607" w:rsidRDefault="001F04F4" w:rsidP="003553BA">
            <w:pPr>
              <w:jc w:val="left"/>
            </w:pPr>
          </w:p>
        </w:tc>
      </w:tr>
      <w:tr w:rsidR="001F04F4"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77777777" w:rsidR="001F04F4" w:rsidRPr="00DA2607" w:rsidRDefault="001F04F4" w:rsidP="003553BA">
            <w:pPr>
              <w:jc w:val="left"/>
            </w:pPr>
          </w:p>
        </w:tc>
      </w:tr>
      <w:tr w:rsidR="001F04F4" w:rsidRPr="00DA2607" w14:paraId="7456F1E6" w14:textId="77777777" w:rsidTr="003553BA">
        <w:tc>
          <w:tcPr>
            <w:tcW w:w="4032" w:type="dxa"/>
            <w:tcBorders>
              <w:right w:val="single" w:sz="4" w:space="0" w:color="808080" w:themeColor="background1" w:themeShade="80"/>
            </w:tcBorders>
          </w:tcPr>
          <w:p w14:paraId="6724BA7A"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77777777" w:rsidR="001F04F4" w:rsidRPr="00DA2607" w:rsidRDefault="001F04F4" w:rsidP="003553BA">
            <w:pPr>
              <w:jc w:val="left"/>
            </w:pPr>
          </w:p>
        </w:tc>
      </w:tr>
      <w:tr w:rsidR="001F04F4"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77777777" w:rsidR="001F04F4" w:rsidRPr="00DA2607" w:rsidRDefault="001F04F4" w:rsidP="003553BA">
            <w:pPr>
              <w:jc w:val="left"/>
            </w:pPr>
          </w:p>
        </w:tc>
      </w:tr>
      <w:tr w:rsidR="001F04F4" w:rsidRPr="00DA2607" w14:paraId="7EABDD9D" w14:textId="77777777" w:rsidTr="003553BA">
        <w:tc>
          <w:tcPr>
            <w:tcW w:w="4032" w:type="dxa"/>
            <w:tcBorders>
              <w:right w:val="single" w:sz="4" w:space="0" w:color="808080" w:themeColor="background1" w:themeShade="80"/>
            </w:tcBorders>
          </w:tcPr>
          <w:p w14:paraId="759C5DB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77777777" w:rsidR="001F04F4" w:rsidRPr="00DA2607" w:rsidRDefault="001F04F4" w:rsidP="003553BA">
            <w:pPr>
              <w:jc w:val="left"/>
            </w:pPr>
          </w:p>
        </w:tc>
      </w:tr>
      <w:tr w:rsidR="001F04F4"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77777777" w:rsidR="001F04F4" w:rsidRPr="00DA2607" w:rsidRDefault="001F04F4" w:rsidP="003553BA">
            <w:pPr>
              <w:jc w:val="left"/>
            </w:pPr>
          </w:p>
        </w:tc>
      </w:tr>
      <w:tr w:rsidR="001F04F4" w:rsidRPr="00DA2607" w14:paraId="2A2ABB2F" w14:textId="77777777" w:rsidTr="003553BA">
        <w:tc>
          <w:tcPr>
            <w:tcW w:w="4032" w:type="dxa"/>
            <w:tcBorders>
              <w:right w:val="single" w:sz="4" w:space="0" w:color="808080" w:themeColor="background1" w:themeShade="80"/>
            </w:tcBorders>
          </w:tcPr>
          <w:p w14:paraId="02573452"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77777777" w:rsidR="001F04F4" w:rsidRPr="00DA2607" w:rsidRDefault="001F04F4" w:rsidP="003553BA">
            <w:pPr>
              <w:jc w:val="left"/>
            </w:pPr>
          </w:p>
        </w:tc>
      </w:tr>
    </w:tbl>
    <w:p w14:paraId="445BC7C6" w14:textId="77777777" w:rsidR="001F04F4" w:rsidRDefault="001F04F4" w:rsidP="001F04F4"/>
    <w:p w14:paraId="751A6E52" w14:textId="41EE6377" w:rsidR="001F04F4" w:rsidRPr="001F04F4" w:rsidRDefault="001F04F4" w:rsidP="001F04F4">
      <w:pPr>
        <w:pStyle w:val="Heading2"/>
      </w:pPr>
      <w:r>
        <w:t>Schematics and Simulations</w:t>
      </w:r>
    </w:p>
    <w:p w14:paraId="4D02D084" w14:textId="5566C975" w:rsidR="00D05030" w:rsidRPr="00986BBF" w:rsidRDefault="00D05030" w:rsidP="00D05030">
      <w:pPr>
        <w:pStyle w:val="Heading2"/>
      </w:pPr>
    </w:p>
    <w:sectPr w:rsidR="00D05030" w:rsidRPr="00986BBF" w:rsidSect="005E2CEC">
      <w:headerReference w:type="default" r:id="rId8"/>
      <w:footerReference w:type="even" r:id="rId9"/>
      <w:footerReference w:type="default" r:id="rId10"/>
      <w:footerReference w:type="first" r:id="rId11"/>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BD016" w14:textId="77777777" w:rsidR="00000859" w:rsidRDefault="00000859">
      <w:pPr>
        <w:spacing w:after="0"/>
      </w:pPr>
      <w:r>
        <w:separator/>
      </w:r>
    </w:p>
  </w:endnote>
  <w:endnote w:type="continuationSeparator" w:id="0">
    <w:p w14:paraId="06FA8638" w14:textId="77777777" w:rsidR="00000859" w:rsidRDefault="00000859">
      <w:pPr>
        <w:spacing w:after="0"/>
      </w:pPr>
      <w:r>
        <w:continuationSeparator/>
      </w:r>
    </w:p>
  </w:endnote>
  <w:endnote w:type="continuationNotice" w:id="1">
    <w:p w14:paraId="7C795F9D" w14:textId="77777777" w:rsidR="00000859" w:rsidRDefault="000008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CE156" w14:textId="77777777" w:rsidR="00000859" w:rsidRDefault="00000859">
      <w:pPr>
        <w:spacing w:after="0"/>
      </w:pPr>
      <w:r>
        <w:separator/>
      </w:r>
    </w:p>
  </w:footnote>
  <w:footnote w:type="continuationSeparator" w:id="0">
    <w:p w14:paraId="32151160" w14:textId="77777777" w:rsidR="00000859" w:rsidRDefault="00000859">
      <w:pPr>
        <w:spacing w:after="0"/>
      </w:pPr>
      <w:r>
        <w:continuationSeparator/>
      </w:r>
    </w:p>
  </w:footnote>
  <w:footnote w:type="continuationNotice" w:id="1">
    <w:p w14:paraId="0EB8DB65" w14:textId="77777777" w:rsidR="00000859" w:rsidRDefault="000008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7BF71616" w:rsidR="00163A8D" w:rsidRPr="00163A8D" w:rsidRDefault="00000859"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0859"/>
    <w:rsid w:val="00003301"/>
    <w:rsid w:val="0000578E"/>
    <w:rsid w:val="000062E7"/>
    <w:rsid w:val="000068B9"/>
    <w:rsid w:val="00014C52"/>
    <w:rsid w:val="00016FAF"/>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80167"/>
    <w:rsid w:val="00080AB1"/>
    <w:rsid w:val="00083876"/>
    <w:rsid w:val="0008748C"/>
    <w:rsid w:val="000915B9"/>
    <w:rsid w:val="0009445A"/>
    <w:rsid w:val="000961DA"/>
    <w:rsid w:val="00097C46"/>
    <w:rsid w:val="000A065A"/>
    <w:rsid w:val="000A3561"/>
    <w:rsid w:val="000A35BB"/>
    <w:rsid w:val="000A4753"/>
    <w:rsid w:val="000A476D"/>
    <w:rsid w:val="000A6B6C"/>
    <w:rsid w:val="000B0511"/>
    <w:rsid w:val="000B1389"/>
    <w:rsid w:val="000B48DF"/>
    <w:rsid w:val="000B64A2"/>
    <w:rsid w:val="000C1D35"/>
    <w:rsid w:val="000C2E23"/>
    <w:rsid w:val="000C4678"/>
    <w:rsid w:val="000C7A9D"/>
    <w:rsid w:val="000C7C39"/>
    <w:rsid w:val="000D07A9"/>
    <w:rsid w:val="000D392F"/>
    <w:rsid w:val="000D3B6A"/>
    <w:rsid w:val="000D4671"/>
    <w:rsid w:val="000E31D3"/>
    <w:rsid w:val="000E3382"/>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A48"/>
    <w:rsid w:val="001335B6"/>
    <w:rsid w:val="00133A8E"/>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817A6"/>
    <w:rsid w:val="00184C3C"/>
    <w:rsid w:val="00186DF6"/>
    <w:rsid w:val="00191298"/>
    <w:rsid w:val="001932E0"/>
    <w:rsid w:val="00194E1D"/>
    <w:rsid w:val="001A3C85"/>
    <w:rsid w:val="001A692C"/>
    <w:rsid w:val="001B0CDA"/>
    <w:rsid w:val="001B1EB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04F4"/>
    <w:rsid w:val="001F6C59"/>
    <w:rsid w:val="001F7D7B"/>
    <w:rsid w:val="00202E99"/>
    <w:rsid w:val="00203C97"/>
    <w:rsid w:val="002054AB"/>
    <w:rsid w:val="002079C1"/>
    <w:rsid w:val="002105C0"/>
    <w:rsid w:val="00213F1A"/>
    <w:rsid w:val="002143F3"/>
    <w:rsid w:val="002158FB"/>
    <w:rsid w:val="00215E86"/>
    <w:rsid w:val="00215F57"/>
    <w:rsid w:val="0022019A"/>
    <w:rsid w:val="0022023A"/>
    <w:rsid w:val="00223F4D"/>
    <w:rsid w:val="00223FEB"/>
    <w:rsid w:val="00225D75"/>
    <w:rsid w:val="002313F2"/>
    <w:rsid w:val="002322BD"/>
    <w:rsid w:val="002359E9"/>
    <w:rsid w:val="00235B22"/>
    <w:rsid w:val="00244C31"/>
    <w:rsid w:val="00246A46"/>
    <w:rsid w:val="0025132D"/>
    <w:rsid w:val="00253052"/>
    <w:rsid w:val="00253CC1"/>
    <w:rsid w:val="00256B18"/>
    <w:rsid w:val="002574B8"/>
    <w:rsid w:val="00261B62"/>
    <w:rsid w:val="00271010"/>
    <w:rsid w:val="002749D6"/>
    <w:rsid w:val="00280506"/>
    <w:rsid w:val="00283DF8"/>
    <w:rsid w:val="0028794A"/>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D0397"/>
    <w:rsid w:val="002D0A34"/>
    <w:rsid w:val="002D0AEE"/>
    <w:rsid w:val="002D15AD"/>
    <w:rsid w:val="002D1E70"/>
    <w:rsid w:val="002D3329"/>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261C"/>
    <w:rsid w:val="003235D7"/>
    <w:rsid w:val="0033142E"/>
    <w:rsid w:val="003338E9"/>
    <w:rsid w:val="00337932"/>
    <w:rsid w:val="003414FD"/>
    <w:rsid w:val="003418BD"/>
    <w:rsid w:val="003426EB"/>
    <w:rsid w:val="00351CBA"/>
    <w:rsid w:val="00352F31"/>
    <w:rsid w:val="00356490"/>
    <w:rsid w:val="003626DB"/>
    <w:rsid w:val="00362CBF"/>
    <w:rsid w:val="00366ABA"/>
    <w:rsid w:val="00366B90"/>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2B02"/>
    <w:rsid w:val="003F21D6"/>
    <w:rsid w:val="003F3021"/>
    <w:rsid w:val="003F315C"/>
    <w:rsid w:val="003F59B2"/>
    <w:rsid w:val="0040003B"/>
    <w:rsid w:val="004000C2"/>
    <w:rsid w:val="0040024B"/>
    <w:rsid w:val="00401858"/>
    <w:rsid w:val="004032A4"/>
    <w:rsid w:val="004101D4"/>
    <w:rsid w:val="0041085F"/>
    <w:rsid w:val="00414526"/>
    <w:rsid w:val="00414ED1"/>
    <w:rsid w:val="00424797"/>
    <w:rsid w:val="0043312F"/>
    <w:rsid w:val="0043421B"/>
    <w:rsid w:val="0043560F"/>
    <w:rsid w:val="00435DD2"/>
    <w:rsid w:val="004422AB"/>
    <w:rsid w:val="0044242A"/>
    <w:rsid w:val="004441F8"/>
    <w:rsid w:val="00447293"/>
    <w:rsid w:val="0044792E"/>
    <w:rsid w:val="00451806"/>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57EA"/>
    <w:rsid w:val="00483829"/>
    <w:rsid w:val="0048692D"/>
    <w:rsid w:val="00486A34"/>
    <w:rsid w:val="00490366"/>
    <w:rsid w:val="004924A3"/>
    <w:rsid w:val="00493E36"/>
    <w:rsid w:val="00495E16"/>
    <w:rsid w:val="004A19B3"/>
    <w:rsid w:val="004A251E"/>
    <w:rsid w:val="004A373A"/>
    <w:rsid w:val="004A4543"/>
    <w:rsid w:val="004A5311"/>
    <w:rsid w:val="004B03FE"/>
    <w:rsid w:val="004B09DB"/>
    <w:rsid w:val="004B209C"/>
    <w:rsid w:val="004B2D71"/>
    <w:rsid w:val="004B5E6F"/>
    <w:rsid w:val="004B6186"/>
    <w:rsid w:val="004C1EEA"/>
    <w:rsid w:val="004C1F35"/>
    <w:rsid w:val="004D0610"/>
    <w:rsid w:val="004D10AC"/>
    <w:rsid w:val="004D252D"/>
    <w:rsid w:val="004D26AD"/>
    <w:rsid w:val="004D28E0"/>
    <w:rsid w:val="004D3416"/>
    <w:rsid w:val="004D4D89"/>
    <w:rsid w:val="004E25AA"/>
    <w:rsid w:val="004E3EC7"/>
    <w:rsid w:val="004E421F"/>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F25"/>
    <w:rsid w:val="00666DB6"/>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30E1"/>
    <w:rsid w:val="006D5FA5"/>
    <w:rsid w:val="006D762C"/>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70DA"/>
    <w:rsid w:val="00711C26"/>
    <w:rsid w:val="00712677"/>
    <w:rsid w:val="00712D7D"/>
    <w:rsid w:val="00720368"/>
    <w:rsid w:val="00724E01"/>
    <w:rsid w:val="007260EF"/>
    <w:rsid w:val="00734B1A"/>
    <w:rsid w:val="007354E6"/>
    <w:rsid w:val="007369CF"/>
    <w:rsid w:val="00736D39"/>
    <w:rsid w:val="00736E81"/>
    <w:rsid w:val="00737571"/>
    <w:rsid w:val="00742841"/>
    <w:rsid w:val="00745EC1"/>
    <w:rsid w:val="007469AA"/>
    <w:rsid w:val="0074713A"/>
    <w:rsid w:val="00754470"/>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6B90"/>
    <w:rsid w:val="00817CD0"/>
    <w:rsid w:val="00820FEC"/>
    <w:rsid w:val="008352C1"/>
    <w:rsid w:val="00837D3E"/>
    <w:rsid w:val="0084294D"/>
    <w:rsid w:val="00845657"/>
    <w:rsid w:val="00851767"/>
    <w:rsid w:val="00855F0C"/>
    <w:rsid w:val="00856BCC"/>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768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3E97"/>
    <w:rsid w:val="008F3EF2"/>
    <w:rsid w:val="008F4713"/>
    <w:rsid w:val="008F6ED0"/>
    <w:rsid w:val="00902ADD"/>
    <w:rsid w:val="00906BA0"/>
    <w:rsid w:val="009111C9"/>
    <w:rsid w:val="00912AA3"/>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6DB0"/>
    <w:rsid w:val="00977E80"/>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793D"/>
    <w:rsid w:val="00A302B5"/>
    <w:rsid w:val="00A317AE"/>
    <w:rsid w:val="00A33522"/>
    <w:rsid w:val="00A3393C"/>
    <w:rsid w:val="00A33CCE"/>
    <w:rsid w:val="00A3792E"/>
    <w:rsid w:val="00A37CDE"/>
    <w:rsid w:val="00A461AA"/>
    <w:rsid w:val="00A46488"/>
    <w:rsid w:val="00A46CDB"/>
    <w:rsid w:val="00A50F40"/>
    <w:rsid w:val="00A50FBF"/>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C0F51"/>
    <w:rsid w:val="00AC6F9E"/>
    <w:rsid w:val="00AC79AA"/>
    <w:rsid w:val="00AD1D95"/>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E49"/>
    <w:rsid w:val="00B611B1"/>
    <w:rsid w:val="00B617C3"/>
    <w:rsid w:val="00B64161"/>
    <w:rsid w:val="00B6709E"/>
    <w:rsid w:val="00B677F5"/>
    <w:rsid w:val="00B67BBF"/>
    <w:rsid w:val="00B67FD0"/>
    <w:rsid w:val="00B70873"/>
    <w:rsid w:val="00B719D7"/>
    <w:rsid w:val="00B7305F"/>
    <w:rsid w:val="00B74EBF"/>
    <w:rsid w:val="00B77CB8"/>
    <w:rsid w:val="00B8023C"/>
    <w:rsid w:val="00B824C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FB2"/>
    <w:rsid w:val="00BD2F2D"/>
    <w:rsid w:val="00BD39F7"/>
    <w:rsid w:val="00BD4037"/>
    <w:rsid w:val="00BE1E40"/>
    <w:rsid w:val="00BE25F0"/>
    <w:rsid w:val="00BE3068"/>
    <w:rsid w:val="00BE4FAE"/>
    <w:rsid w:val="00BE7D14"/>
    <w:rsid w:val="00BE7D71"/>
    <w:rsid w:val="00BF04E1"/>
    <w:rsid w:val="00BF062E"/>
    <w:rsid w:val="00BF15B2"/>
    <w:rsid w:val="00BF1B65"/>
    <w:rsid w:val="00BF2F3A"/>
    <w:rsid w:val="00BF431A"/>
    <w:rsid w:val="00BF498B"/>
    <w:rsid w:val="00BF58FA"/>
    <w:rsid w:val="00C04201"/>
    <w:rsid w:val="00C0687A"/>
    <w:rsid w:val="00C10BD6"/>
    <w:rsid w:val="00C14969"/>
    <w:rsid w:val="00C2020E"/>
    <w:rsid w:val="00C21497"/>
    <w:rsid w:val="00C22996"/>
    <w:rsid w:val="00C24A83"/>
    <w:rsid w:val="00C313D3"/>
    <w:rsid w:val="00C31F3B"/>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68F6"/>
    <w:rsid w:val="00D57CFF"/>
    <w:rsid w:val="00D57F0A"/>
    <w:rsid w:val="00D6308F"/>
    <w:rsid w:val="00D63509"/>
    <w:rsid w:val="00D6434E"/>
    <w:rsid w:val="00D712E5"/>
    <w:rsid w:val="00D75626"/>
    <w:rsid w:val="00D77E8F"/>
    <w:rsid w:val="00D81A26"/>
    <w:rsid w:val="00D81FB0"/>
    <w:rsid w:val="00D83633"/>
    <w:rsid w:val="00D84A6D"/>
    <w:rsid w:val="00D8589D"/>
    <w:rsid w:val="00D9126A"/>
    <w:rsid w:val="00D9688F"/>
    <w:rsid w:val="00DA2607"/>
    <w:rsid w:val="00DA2892"/>
    <w:rsid w:val="00DA3D40"/>
    <w:rsid w:val="00DB0224"/>
    <w:rsid w:val="00DB1815"/>
    <w:rsid w:val="00DB22FC"/>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6A87"/>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7DE8"/>
    <w:rsid w:val="00F47F09"/>
    <w:rsid w:val="00F53ACF"/>
    <w:rsid w:val="00F53C4B"/>
    <w:rsid w:val="00F607DB"/>
    <w:rsid w:val="00F64A50"/>
    <w:rsid w:val="00F66B0D"/>
    <w:rsid w:val="00F66F5D"/>
    <w:rsid w:val="00F7005B"/>
    <w:rsid w:val="00F7450D"/>
    <w:rsid w:val="00F770CC"/>
    <w:rsid w:val="00F81CF5"/>
    <w:rsid w:val="00F8368E"/>
    <w:rsid w:val="00F848DC"/>
    <w:rsid w:val="00F85119"/>
    <w:rsid w:val="00F8E160"/>
    <w:rsid w:val="00F912FB"/>
    <w:rsid w:val="00F9601B"/>
    <w:rsid w:val="00FA1CC4"/>
    <w:rsid w:val="00FA4104"/>
    <w:rsid w:val="00FB1B20"/>
    <w:rsid w:val="00FB21E2"/>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54D5"/>
    <w:rsid w:val="00FE618E"/>
    <w:rsid w:val="00FE6326"/>
    <w:rsid w:val="00FF1688"/>
    <w:rsid w:val="00FF315A"/>
    <w:rsid w:val="00FF54ED"/>
    <w:rsid w:val="00FF6313"/>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C0E"/>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4171FC"/>
    <w:rsid w:val="00431E0A"/>
    <w:rsid w:val="004874D0"/>
    <w:rsid w:val="005519FE"/>
    <w:rsid w:val="00586453"/>
    <w:rsid w:val="005B7B9C"/>
    <w:rsid w:val="005C2971"/>
    <w:rsid w:val="005F2EAF"/>
    <w:rsid w:val="006873A8"/>
    <w:rsid w:val="00747EEE"/>
    <w:rsid w:val="008B74E2"/>
    <w:rsid w:val="008C6298"/>
    <w:rsid w:val="00974099"/>
    <w:rsid w:val="00980A7D"/>
    <w:rsid w:val="009B1A1F"/>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6</Pages>
  <Words>1267</Words>
  <Characters>722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8476</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Barry Cimring</cp:lastModifiedBy>
  <cp:revision>530</cp:revision>
  <cp:lastPrinted>2016-01-06T00:59:00Z</cp:lastPrinted>
  <dcterms:created xsi:type="dcterms:W3CDTF">2020-12-09T04:22:00Z</dcterms:created>
  <dcterms:modified xsi:type="dcterms:W3CDTF">2021-06-05T20:45:00Z</dcterms:modified>
</cp:coreProperties>
</file>